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3EC779" w14:textId="77777777" w:rsidR="007730D2" w:rsidRPr="007730D2" w:rsidRDefault="007730D2" w:rsidP="007730D2">
      <w:pPr>
        <w:pStyle w:val="Heading1"/>
        <w:jc w:val="center"/>
        <w:rPr>
          <w:lang w:val="bg-BG"/>
        </w:rPr>
      </w:pPr>
      <w:bookmarkStart w:id="0" w:name="_GoBack"/>
      <w:bookmarkEnd w:id="0"/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7370815B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9" w:history="1">
        <w:r w:rsidRPr="007730D2">
          <w:rPr>
            <w:rStyle w:val="Hyperlink"/>
          </w:rPr>
          <w:t>Judge.</w:t>
        </w:r>
      </w:hyperlink>
    </w:p>
    <w:p w14:paraId="0E7D4D12" w14:textId="77777777" w:rsidR="007730D2" w:rsidRPr="007730D2" w:rsidRDefault="007730D2" w:rsidP="007730D2">
      <w:pPr>
        <w:pStyle w:val="Heading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Strong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77777777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Strong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Pr="007730D2">
        <w:rPr>
          <w:noProof/>
        </w:rPr>
        <w:t xml:space="preserve">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3C3FA05B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6FF7934E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07DB05C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Heading3"/>
        <w:rPr>
          <w:lang w:val="bg-BG"/>
        </w:rPr>
      </w:pPr>
      <w:r w:rsidRPr="007730D2">
        <w:t>Exampl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0"/>
        <w:gridCol w:w="1337"/>
        <w:gridCol w:w="1297"/>
        <w:gridCol w:w="659"/>
        <w:gridCol w:w="858"/>
      </w:tblGrid>
      <w:tr w:rsidR="007730D2" w:rsidRPr="007730D2" w14:paraId="3E768D23" w14:textId="77777777" w:rsidTr="00261FC7">
        <w:trPr>
          <w:trHeight w:val="342"/>
          <w:jc w:val="center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37" w:type="dxa"/>
            <w:shd w:val="clear" w:color="auto" w:fill="D9D9D9" w:themeFill="background1" w:themeFillShade="D9"/>
          </w:tcPr>
          <w:p w14:paraId="3980203A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9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55324EE7" w14:textId="77777777" w:rsidTr="00261FC7">
        <w:trPr>
          <w:trHeight w:val="342"/>
          <w:jc w:val="center"/>
        </w:trPr>
        <w:tc>
          <w:tcPr>
            <w:tcW w:w="510" w:type="dxa"/>
          </w:tcPr>
          <w:p w14:paraId="6511520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37" w:type="dxa"/>
          </w:tcPr>
          <w:p w14:paraId="6483C5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2E3BE6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44DDAEDA" w14:textId="77777777" w:rsidTr="00261FC7">
        <w:trPr>
          <w:trHeight w:val="342"/>
          <w:jc w:val="center"/>
        </w:trPr>
        <w:tc>
          <w:tcPr>
            <w:tcW w:w="510" w:type="dxa"/>
          </w:tcPr>
          <w:p w14:paraId="0609E00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37" w:type="dxa"/>
          </w:tcPr>
          <w:p w14:paraId="43E4BD9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94A418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577617F5" w14:textId="77777777" w:rsidTr="00261FC7">
        <w:trPr>
          <w:trHeight w:val="342"/>
          <w:jc w:val="center"/>
        </w:trPr>
        <w:tc>
          <w:tcPr>
            <w:tcW w:w="510" w:type="dxa"/>
          </w:tcPr>
          <w:p w14:paraId="0789C5C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37" w:type="dxa"/>
          </w:tcPr>
          <w:p w14:paraId="4B74277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421A324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083C5F60" w14:textId="77777777" w:rsidTr="00261FC7">
        <w:trPr>
          <w:trHeight w:val="342"/>
          <w:jc w:val="center"/>
        </w:trPr>
        <w:tc>
          <w:tcPr>
            <w:tcW w:w="510" w:type="dxa"/>
          </w:tcPr>
          <w:p w14:paraId="6882093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37" w:type="dxa"/>
          </w:tcPr>
          <w:p w14:paraId="5FA85C7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8EF569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90B618" w14:textId="77777777" w:rsidTr="00261FC7">
        <w:trPr>
          <w:trHeight w:val="342"/>
          <w:jc w:val="center"/>
        </w:trPr>
        <w:tc>
          <w:tcPr>
            <w:tcW w:w="510" w:type="dxa"/>
          </w:tcPr>
          <w:p w14:paraId="0F23ACC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37" w:type="dxa"/>
          </w:tcPr>
          <w:p w14:paraId="66A761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E62883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E7660BD" w14:textId="77777777" w:rsidTr="00261FC7">
        <w:trPr>
          <w:trHeight w:val="350"/>
          <w:jc w:val="center"/>
        </w:trPr>
        <w:tc>
          <w:tcPr>
            <w:tcW w:w="510" w:type="dxa"/>
          </w:tcPr>
          <w:p w14:paraId="7CA68A0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  <w:tc>
          <w:tcPr>
            <w:tcW w:w="1337" w:type="dxa"/>
          </w:tcPr>
          <w:p w14:paraId="1C0A7AE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icole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918A3B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650"/>
        <w:gridCol w:w="846"/>
      </w:tblGrid>
      <w:tr w:rsidR="007730D2" w:rsidRPr="007730D2" w14:paraId="65AC2E9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03A894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984FBD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7AD2346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7560675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28F962D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6D31842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1172EAB0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2526DB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28EE132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0A215C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846BD2D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5061714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03"/>
        <w:gridCol w:w="1318"/>
        <w:gridCol w:w="1279"/>
        <w:gridCol w:w="650"/>
        <w:gridCol w:w="846"/>
      </w:tblGrid>
      <w:tr w:rsidR="007730D2" w:rsidRPr="007730D2" w14:paraId="1D548661" w14:textId="77777777" w:rsidTr="00261FC7">
        <w:trPr>
          <w:jc w:val="center"/>
        </w:trPr>
        <w:tc>
          <w:tcPr>
            <w:tcW w:w="503" w:type="dxa"/>
            <w:shd w:val="clear" w:color="auto" w:fill="D9D9D9" w:themeFill="background1" w:themeFillShade="D9"/>
          </w:tcPr>
          <w:p w14:paraId="16C0C79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18" w:type="dxa"/>
            <w:shd w:val="clear" w:color="auto" w:fill="D9D9D9" w:themeFill="background1" w:themeFillShade="D9"/>
          </w:tcPr>
          <w:p w14:paraId="7CB5575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3775FA78" w14:textId="77777777" w:rsidTr="00261FC7">
        <w:trPr>
          <w:jc w:val="center"/>
        </w:trPr>
        <w:tc>
          <w:tcPr>
            <w:tcW w:w="503" w:type="dxa"/>
          </w:tcPr>
          <w:p w14:paraId="4EB409C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18" w:type="dxa"/>
          </w:tcPr>
          <w:p w14:paraId="6BE92A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6B0F9A2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6EB83B64" w14:textId="77777777" w:rsidTr="00261FC7">
        <w:trPr>
          <w:jc w:val="center"/>
        </w:trPr>
        <w:tc>
          <w:tcPr>
            <w:tcW w:w="503" w:type="dxa"/>
          </w:tcPr>
          <w:p w14:paraId="44168E1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18" w:type="dxa"/>
          </w:tcPr>
          <w:p w14:paraId="30568A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31426F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4A7F9450" w14:textId="77777777" w:rsidTr="00261FC7">
        <w:trPr>
          <w:jc w:val="center"/>
        </w:trPr>
        <w:tc>
          <w:tcPr>
            <w:tcW w:w="503" w:type="dxa"/>
          </w:tcPr>
          <w:p w14:paraId="2CCB562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18" w:type="dxa"/>
          </w:tcPr>
          <w:p w14:paraId="0FB5D71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4E093F8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3B6FE099" w14:textId="77777777" w:rsidTr="00261FC7">
        <w:trPr>
          <w:jc w:val="center"/>
        </w:trPr>
        <w:tc>
          <w:tcPr>
            <w:tcW w:w="503" w:type="dxa"/>
          </w:tcPr>
          <w:p w14:paraId="1B69A2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18" w:type="dxa"/>
          </w:tcPr>
          <w:p w14:paraId="3E84F4C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DAFAA6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DC1E25" w14:textId="77777777" w:rsidTr="00261FC7">
        <w:trPr>
          <w:jc w:val="center"/>
        </w:trPr>
        <w:tc>
          <w:tcPr>
            <w:tcW w:w="503" w:type="dxa"/>
          </w:tcPr>
          <w:p w14:paraId="4E08281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18" w:type="dxa"/>
          </w:tcPr>
          <w:p w14:paraId="29F70A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563F5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Heading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846"/>
      </w:tblGrid>
      <w:tr w:rsidR="007730D2" w:rsidRPr="007730D2" w14:paraId="3FFB0C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lastRenderedPageBreak/>
              <w:t>last_name</w:t>
            </w:r>
            <w:proofErr w:type="spellEnd"/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74F0388A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D263637" w14:textId="77777777" w:rsidR="007730D2" w:rsidRPr="007730D2" w:rsidRDefault="007730D2" w:rsidP="00261FC7">
            <w:pPr>
              <w:spacing w:after="0"/>
            </w:pPr>
            <w:r w:rsidRPr="007730D2"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7730D2" w:rsidRDefault="007730D2" w:rsidP="00261FC7">
            <w:pPr>
              <w:spacing w:after="0"/>
            </w:pPr>
            <w:r w:rsidRPr="007730D2">
              <w:t>4.5</w:t>
            </w:r>
          </w:p>
        </w:tc>
      </w:tr>
      <w:tr w:rsidR="007730D2" w:rsidRPr="007730D2" w14:paraId="5471E76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EB5EA3D" w14:textId="77777777" w:rsidR="007730D2" w:rsidRPr="007730D2" w:rsidRDefault="007730D2" w:rsidP="00261FC7">
            <w:pPr>
              <w:spacing w:after="0"/>
            </w:pPr>
            <w:r w:rsidRPr="007730D2"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7730D2" w:rsidRDefault="007730D2" w:rsidP="00261FC7">
            <w:pPr>
              <w:spacing w:after="0"/>
            </w:pPr>
            <w:r w:rsidRPr="007730D2">
              <w:t>5.4</w:t>
            </w:r>
          </w:p>
        </w:tc>
      </w:tr>
      <w:tr w:rsidR="007730D2" w:rsidRPr="007730D2" w14:paraId="2F2EF8B5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0C70F3E" w14:textId="77777777" w:rsidR="007730D2" w:rsidRPr="007730D2" w:rsidRDefault="007730D2" w:rsidP="00261FC7">
            <w:pPr>
              <w:spacing w:after="0"/>
            </w:pPr>
            <w:r w:rsidRPr="007730D2"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7730D2" w:rsidRDefault="007730D2" w:rsidP="00261FC7">
            <w:pPr>
              <w:spacing w:after="0"/>
            </w:pPr>
            <w:r w:rsidRPr="007730D2">
              <w:t>6</w:t>
            </w:r>
          </w:p>
        </w:tc>
      </w:tr>
      <w:tr w:rsidR="007730D2" w:rsidRPr="007730D2" w14:paraId="61AEB253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8080CB9" w14:textId="77777777" w:rsidR="007730D2" w:rsidRPr="007730D2" w:rsidRDefault="007730D2" w:rsidP="00261FC7">
            <w:pPr>
              <w:spacing w:after="0"/>
            </w:pPr>
            <w:r w:rsidRPr="007730D2"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7730D2" w:rsidRDefault="007730D2" w:rsidP="00261FC7">
            <w:pPr>
              <w:spacing w:after="0"/>
            </w:pPr>
            <w:r w:rsidRPr="007730D2">
              <w:t>5</w:t>
            </w:r>
          </w:p>
        </w:tc>
      </w:tr>
      <w:tr w:rsidR="007730D2" w:rsidRPr="007730D2" w14:paraId="5518E1CE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5FBF665" w14:textId="77777777" w:rsidR="007730D2" w:rsidRPr="007730D2" w:rsidRDefault="007730D2" w:rsidP="00261FC7">
            <w:pPr>
              <w:spacing w:after="0"/>
            </w:pPr>
            <w:r w:rsidRPr="007730D2"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7730D2" w:rsidRDefault="007730D2" w:rsidP="00261FC7">
            <w:pPr>
              <w:spacing w:after="0"/>
            </w:pPr>
            <w:r w:rsidRPr="007730D2"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Heading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1CA03" w14:textId="77777777" w:rsidR="00A4686A" w:rsidRDefault="00A4686A" w:rsidP="008068A2">
      <w:pPr>
        <w:spacing w:after="0" w:line="240" w:lineRule="auto"/>
      </w:pPr>
      <w:r>
        <w:separator/>
      </w:r>
    </w:p>
  </w:endnote>
  <w:endnote w:type="continuationSeparator" w:id="0">
    <w:p w14:paraId="514BB96E" w14:textId="77777777" w:rsidR="00A4686A" w:rsidRDefault="00A468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2F72" w:rsidRPr="001C2F7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2F72" w:rsidRPr="001C2F7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B759F1" w14:textId="77777777" w:rsidR="00A4686A" w:rsidRDefault="00A4686A" w:rsidP="008068A2">
      <w:pPr>
        <w:spacing w:after="0" w:line="240" w:lineRule="auto"/>
      </w:pPr>
      <w:r>
        <w:separator/>
      </w:r>
    </w:p>
  </w:footnote>
  <w:footnote w:type="continuationSeparator" w:id="0">
    <w:p w14:paraId="31295B59" w14:textId="77777777" w:rsidR="00A4686A" w:rsidRDefault="00A468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2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qgUAeKD7+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4D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5B2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E1D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BC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86A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07CB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51/Database-Basic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1AAF7-56C1-4F88-9328-1A5C5612A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17</cp:revision>
  <cp:lastPrinted>2023-04-24T06:21:00Z</cp:lastPrinted>
  <dcterms:created xsi:type="dcterms:W3CDTF">2019-11-12T12:29:00Z</dcterms:created>
  <dcterms:modified xsi:type="dcterms:W3CDTF">2023-04-24T06:21:00Z</dcterms:modified>
  <cp:category>computer programming;programming;software development;software engineering</cp:category>
</cp:coreProperties>
</file>